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34787" w14:textId="77777777" w:rsidR="00861B06" w:rsidRDefault="000646EB">
      <w:bookmarkStart w:id="0" w:name="_GoBack"/>
      <w:r>
        <w:rPr>
          <w:noProof/>
        </w:rPr>
        <w:drawing>
          <wp:inline distT="0" distB="0" distL="0" distR="0" wp14:anchorId="50DC20B1" wp14:editId="27DEFB32">
            <wp:extent cx="5943600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49BCA60" w14:textId="77777777" w:rsidR="000646EB" w:rsidRDefault="000646EB"/>
    <w:p w14:paraId="17AFB7E5" w14:textId="77777777" w:rsidR="000646EB" w:rsidRDefault="000646EB"/>
    <w:p w14:paraId="6D8F3204" w14:textId="77777777" w:rsidR="00F71A62" w:rsidRDefault="00F71A62">
      <w:pPr>
        <w:rPr>
          <w:noProof/>
        </w:rPr>
      </w:pPr>
    </w:p>
    <w:p w14:paraId="7EDA1923" w14:textId="77777777" w:rsidR="00F71A62" w:rsidRDefault="00F71A62"/>
    <w:p w14:paraId="4B2E78C6" w14:textId="1003527F" w:rsidR="000646EB" w:rsidRDefault="000646EB">
      <w:r>
        <w:rPr>
          <w:noProof/>
        </w:rPr>
        <w:drawing>
          <wp:inline distT="0" distB="0" distL="0" distR="0" wp14:anchorId="30577F49" wp14:editId="27BAF05C">
            <wp:extent cx="594360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0927F" w14:textId="61811376" w:rsidR="00F71A62" w:rsidRDefault="00F71A62"/>
    <w:p w14:paraId="2FD48357" w14:textId="7E279B06" w:rsidR="00F71A62" w:rsidRDefault="00F71A62">
      <w:r>
        <w:rPr>
          <w:noProof/>
        </w:rPr>
        <w:lastRenderedPageBreak/>
        <w:drawing>
          <wp:inline distT="0" distB="0" distL="0" distR="0" wp14:anchorId="5073226D" wp14:editId="2FC6D97F">
            <wp:extent cx="5943600" cy="3219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1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rC0sDQwMDIzNzRU0lEKTi0uzszPAykwrAUAHpDWdSwAAAA="/>
  </w:docVars>
  <w:rsids>
    <w:rsidRoot w:val="000646EB"/>
    <w:rsid w:val="000646EB"/>
    <w:rsid w:val="00861B06"/>
    <w:rsid w:val="00F7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1C191"/>
  <w15:chartTrackingRefBased/>
  <w15:docId w15:val="{A86C21BC-9892-4B4F-86F9-A454C5398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DA5A805645A439D6AFED2305DAFE0" ma:contentTypeVersion="13" ma:contentTypeDescription="Create a new document." ma:contentTypeScope="" ma:versionID="ac613414af8a3617eacf6fd32d12dfb9">
  <xsd:schema xmlns:xsd="http://www.w3.org/2001/XMLSchema" xmlns:xs="http://www.w3.org/2001/XMLSchema" xmlns:p="http://schemas.microsoft.com/office/2006/metadata/properties" xmlns:ns3="3c8d868e-8623-451c-b7c6-a7125681306d" xmlns:ns4="aae4935b-9502-4e35-899a-772681ee5f3d" targetNamespace="http://schemas.microsoft.com/office/2006/metadata/properties" ma:root="true" ma:fieldsID="4bed75f80a15321688cb69f52b644d4f" ns3:_="" ns4:_="">
    <xsd:import namespace="3c8d868e-8623-451c-b7c6-a7125681306d"/>
    <xsd:import namespace="aae4935b-9502-4e35-899a-772681ee5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d868e-8623-451c-b7c6-a71256813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4935b-9502-4e35-899a-772681ee5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D006E1-E902-4475-874A-B58A51954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d868e-8623-451c-b7c6-a7125681306d"/>
    <ds:schemaRef ds:uri="aae4935b-9502-4e35-899a-772681ee5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9C452A-0FC0-4A15-89B8-9BCAA2D65C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A502D-4EC5-46D7-89DA-299AB7F14A45}">
  <ds:schemaRefs>
    <ds:schemaRef ds:uri="aae4935b-9502-4e35-899a-772681ee5f3d"/>
    <ds:schemaRef ds:uri="http://purl.org/dc/elements/1.1/"/>
    <ds:schemaRef ds:uri="http://schemas.microsoft.com/office/2006/metadata/properties"/>
    <ds:schemaRef ds:uri="3c8d868e-8623-451c-b7c6-a7125681306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U Hicks</dc:creator>
  <cp:keywords/>
  <dc:description/>
  <cp:lastModifiedBy>Matthew U Hicks</cp:lastModifiedBy>
  <cp:revision>2</cp:revision>
  <dcterms:created xsi:type="dcterms:W3CDTF">2021-07-30T15:02:00Z</dcterms:created>
  <dcterms:modified xsi:type="dcterms:W3CDTF">2021-07-3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DA5A805645A439D6AFED2305DAFE0</vt:lpwstr>
  </property>
</Properties>
</file>